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b78ac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bd3f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982c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9Z</dcterms:created>
  <dcterms:modified xsi:type="dcterms:W3CDTF">2016-12-06T04:41:29Z</dcterms:modified>
</cp:coreProperties>
</file>